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33309781"/>
        <w:docPartObj>
          <w:docPartGallery w:val="Cover Pages"/>
          <w:docPartUnique/>
        </w:docPartObj>
      </w:sdtPr>
      <w:sdtContent>
        <w:p w14:paraId="1064C613" w14:textId="6D1A235E" w:rsidR="003C1A76" w:rsidRDefault="003C1A76">
          <w:r>
            <w:rPr>
              <w:noProof/>
              <w:color w:val="FFFFFF" w:themeColor="background1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090C154D" wp14:editId="2F99DA4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12" name="Group 1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13" name="Rectangle 1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419F6154" w14:textId="41C51C24" w:rsidR="003C1A76" w:rsidRDefault="003C1A76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  <w:t>HOMEWORK 5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Subtitle"/>
                                    <w:tag w:val=""/>
                                    <w:id w:val="16119376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1A65A531" w14:textId="1A407C77" w:rsidR="003C1A76" w:rsidRDefault="003C1A76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LINEAR REGRESSIO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" name="Text Box 1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4A8FC23E" w14:textId="3B7CFEC3" w:rsidR="003C1A76" w:rsidRDefault="003C1A76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Tushar Raj</w:t>
                                      </w:r>
                                    </w:p>
                                  </w:sdtContent>
                                </w:sdt>
                                <w:p w14:paraId="081B9048" w14:textId="373A8DD6" w:rsidR="003C1A76" w:rsidRDefault="003C1A76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Company"/>
                                      <w:tag w:val=""/>
                                      <w:id w:val="-775099975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CLARK UNIVERSITY</w:t>
                                      </w:r>
                                    </w:sdtContent>
                                  </w:sdt>
                                  <w: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Address"/>
                                      <w:tag w:val=""/>
                                      <w:id w:val="-669564449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AD797E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MASTER’S IN DATA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 xml:space="preserve"> ANALYTICS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90C154D" id="Group 12" o:spid="_x0000_s1026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oP2ywMAAN4OAAAOAAAAZHJzL2Uyb0RvYy54bWzsV1tv2zYUfh+w/0DwfbGl2EoqRCmydAkG&#10;ZG3QZOgzTVGWMIrkSDpS9ut3eCgpjeOtmYe0BdoXm5dz48dzPh6dvO5bSe6EdY1WBU0O5pQIxXXZ&#10;qHVBf7+9+OmYEueZKpnUShT0Xjj6+vTHH046k4tU11qWwhIwolzemYLW3pt8NnO8Fi1zB9oIBZuV&#10;ti3zMLXrWWlZB9ZbOUvn82zWaVsaq7lwDlbfxE16ivarSnD/rqqc8EQWFGLz+GvxdxV+Z6cnLF9b&#10;ZuqGD2GwPaJoWaPA6WTqDfOMbGzzxFTbcKudrvwB1+1MV1XDBZ4BTpPMt05zafXG4FnWebc2E0wA&#10;7RZOe5vlb++uLWlKuLuUEsVauCN0S2AO4HRmnYPMpTU35toOC+s4C+ftK9uGfzgJ6RHW+wlW0XvC&#10;YTE7Xh7P54A+h71XyWIRJgg8r+F2nujx+pdPaM5Gx7MQ3xROZyCJ3ANO7v/hdFMzIxB+FzAYcToc&#10;cXoP2cXUWgqSHEasUG4CyuUOMNuBUpoeZwGPHVBl6SuA5wlU04FZbqzzl0K3JAwKaiEIzDx2d+U8&#10;oAqio0hw7bRsyotGSpyEshLn0pI7BgXh+yTEDRqPpKQKskoHrbgdVgDq8UA48vdSBDmp3osKMggu&#10;OsVAsHYfnDDOhfJJ3KpZKaLvJSQBZkHwPoaFsaDBYLkC/5PtwcAoGY2MtmOUg3xQFVj6k/L83wKL&#10;ypMGetbKT8pto7TdZUDCqQbPUX4EKUITUPL9qgeRMFzp8h5SyOrIQc7wiwZu8Io5f80skA7cOhCp&#10;fwc/ldRdQfUwoqTW9q9d60Eechx2KemAxArq/twwKyiRvyrI/sXyCEgSaA9nsfQosY9mK5yl2TI5&#10;ykBUbdpzDbmRAG8bjkNYtV6Ow8rq9gOQ7llwDVtMcQigoKtxeO4jvwJpc3F2hkJAdob5K3VjeDAd&#10;MA5Jett/YNYMmeyBL97qsehYvpXQUTZoKn228bpqMNsfoB3QBwKIgL88Eyx2MMHiPzEB4PeUBEZ6&#10;2KLLl+OAAKrctL/pcqs2cTlQNNLFP5fsd/p4Gfr4EpyBLDFSBhLII8agJBLGsLM3XXBvvz3CWI6E&#10;cRt6o591T5LlFl8Q38N6IMnh3fh0D3GUZCk0WEEBXr6xdfq4k0iWWbLI0NX+LDI1BOHNJ/A+ZYfL&#10;+LBOO2A8Ng+xHIaGBNsF7IRwtKNxeMb7vLsreIbi5+4Kyj+e1RXEnnu85C9R6I+bg/DI7+gLYHnv&#10;Ev+qOgL8UoCPKGwxhw++8JX28Rw7iIfP0tO/AQAA//8DAFBLAwQUAAYACAAAACEAkPiBC9oAAAAH&#10;AQAADwAAAGRycy9kb3ducmV2LnhtbEyPQU/DMAyF70j8h8hI3FjCNE1TaTqhSeMEh627cPMS01Zr&#10;nKrJtvLv8bjAxXpPz3r+XK6n0KsLjamLbOF5ZkARu+g7biwc6u3TClTKyB77yGThmxKsq/u7Egsf&#10;r7yjyz43Sko4FWihzXkotE6upYBpFgdiyb7iGDCLHRvtR7xKeej13JilDtixXGhxoE1L7rQ/Bwun&#10;3UeizbZuDi64bjm9v80/62Dt48P0+gIq05T/luGGL+hQCdMxntkn1VuQR/LvvGVmZcQfRS0WonRV&#10;6v/81Q8AAAD//wMAUEsBAi0AFAAGAAgAAAAhALaDOJL+AAAA4QEAABMAAAAAAAAAAAAAAAAAAAAA&#10;AFtDb250ZW50X1R5cGVzXS54bWxQSwECLQAUAAYACAAAACEAOP0h/9YAAACUAQAACwAAAAAAAAAA&#10;AAAAAAAvAQAAX3JlbHMvLnJlbHNQSwECLQAUAAYACAAAACEAA/6D9ssDAADeDgAADgAAAAAAAAAA&#10;AAAAAAAuAgAAZHJzL2Uyb0RvYy54bWxQSwECLQAUAAYACAAAACEAkPiBC9oAAAAHAQAADwAAAAAA&#10;AAAAAAAAAAAlBgAAZHJzL2Rvd25yZXYueG1sUEsFBgAAAAAEAAQA8wAAACwHAAAAAA==&#10;">
                    <v:rect id="Rectangle 1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SDlwgAAANsAAAAPAAAAZHJzL2Rvd25yZXYueG1sRE9Na4NA&#10;EL0X+h+WKfTWrElpEOsaQkTooVA0oeeJO1ETd1bcjbH/vlso5DaP9znpZja9mGh0nWUFy0UEgri2&#10;uuNGwWFfvMQgnEfW2FsmBT/kYJM9PqSYaHvjkqbKNyKEsEtQQev9kEjp6pYMuoUdiAN3sqNBH+DY&#10;SD3iLYSbXq6iaC0NdhwaWhxo11J9qa5GwRzn0xtP39dye/xikxefx3MdK/X8NG/fQXia/V387/7Q&#10;Yf4r/P0SDpDZLwAAAP//AwBQSwECLQAUAAYACAAAACEA2+H2y+4AAACFAQAAEwAAAAAAAAAAAAAA&#10;AAAAAAAAW0NvbnRlbnRfVHlwZXNdLnhtbFBLAQItABQABgAIAAAAIQBa9CxbvwAAABUBAAALAAAA&#10;AAAAAAAAAAAAAB8BAABfcmVscy8ucmVsc1BLAQItABQABgAIAAAAIQBzLSDlwgAAANsAAAAPAAAA&#10;AAAAAAAAAAAAAAcCAABkcnMvZG93bnJldi54bWxQSwUGAAAAAAMAAwC3AAAA9gIAAAAA&#10;" fillcolor="black [3213]" stroked="f" strokeweight="1pt">
                      <v:textbox inset="36pt,1in,1in,208.8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419F6154" w14:textId="41C51C24" w:rsidR="003C1A76" w:rsidRDefault="003C1A76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  <w:t>HOMEWORK 5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161193761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1A65A531" w14:textId="1A407C77" w:rsidR="003C1A76" w:rsidRDefault="003C1A76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LINEAR REGRESSION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1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sl+wgAAANsAAAAPAAAAZHJzL2Rvd25yZXYueG1sRE9Na8JA&#10;EL0L/Q/LFLyUulFEJHUTaqClIILGUnocsmMSzM7G7NbEf+8KBW/zeJ+zSgfTiAt1rrasYDqJQBAX&#10;VtdcKvg+fLwuQTiPrLGxTAqu5CBNnkYrjLXteU+X3JcihLCLUUHlfRtL6YqKDLqJbYkDd7SdQR9g&#10;V0rdYR/CTSNnUbSQBmsODRW2lFVUnPI/o+Dl92eTrb3ens5ZS0e7++zXuVFq/Dy8v4HwNPiH+N/9&#10;pcP8Odx/CQfI5AYAAP//AwBQSwECLQAUAAYACAAAACEA2+H2y+4AAACFAQAAEwAAAAAAAAAAAAAA&#10;AAAAAAAAW0NvbnRlbnRfVHlwZXNdLnhtbFBLAQItABQABgAIAAAAIQBa9CxbvwAAABUBAAALAAAA&#10;AAAAAAAAAAAAAB8BAABfcmVscy8ucmVsc1BLAQItABQABgAIAAAAIQDgzsl+wgAAANsAAAAPAAAA&#10;AAAAAAAAAAAAAAcCAABkcnMvZG93bnJldi54bWxQSwUGAAAAAAMAAwC3AAAA9gIAAAAA&#10;" fillcolor="gray [1629]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LuqwQAAANsAAAAPAAAAZHJzL2Rvd25yZXYueG1sRE9La8JA&#10;EL4X+h+WKfRWN4qKRlephUqxXnxcvA3ZMQnNzqbZ0aT/3i0I3ubje8582blKXakJpWcD/V4Cijjz&#10;tuTcwPHw+TYBFQTZYuWZDPxRgOXi+WmOqfUt7+i6l1zFEA4pGihE6lTrkBXkMPR8TRy5s28cSoRN&#10;rm2DbQx3lR4kyVg7LDk2FFjTR0HZz/7iDJx+t5sw/G6nbsUj3CVDWW/7YszrS/c+AyXUyUN8d3/Z&#10;OH8E/7/EA/TiBgAA//8DAFBLAQItABQABgAIAAAAIQDb4fbL7gAAAIUBAAATAAAAAAAAAAAAAAAA&#10;AAAAAABbQ29udGVudF9UeXBlc10ueG1sUEsBAi0AFAAGAAgAAAAhAFr0LFu/AAAAFQEAAAsAAAAA&#10;AAAAAAAAAAAAHwEAAF9yZWxzLy5yZWxzUEsBAi0AFAAGAAgAAAAhAGxEu6rBAAAA2wAAAA8AAAAA&#10;AAAAAAAAAAAABwIAAGRycy9kb3ducmV2LnhtbFBLBQYAAAAAAwADALcAAAD1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4A8FC23E" w14:textId="3B7CFEC3" w:rsidR="003C1A76" w:rsidRDefault="003C1A76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Tushar Raj</w:t>
                                </w:r>
                              </w:p>
                            </w:sdtContent>
                          </w:sdt>
                          <w:p w14:paraId="081B9048" w14:textId="373A8DD6" w:rsidR="003C1A76" w:rsidRDefault="003C1A76">
                            <w:pPr>
                              <w:pStyle w:val="NoSpacing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Company"/>
                                <w:tag w:val=""/>
                                <w:id w:val="-775099975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CLARK UNIVERSITY</w:t>
                                </w:r>
                              </w:sdtContent>
                            </w:sdt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669564449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AD797E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MASTER’S IN DATA</w:t>
                                </w:r>
                                <w:r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 ANALYTICS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>
            <w:br w:type="page"/>
          </w:r>
        </w:p>
      </w:sdtContent>
    </w:sdt>
    <w:p w14:paraId="67AF9ADB" w14:textId="3800C3D0" w:rsidR="00D3373C" w:rsidRDefault="00DA7765">
      <w:r>
        <w:rPr>
          <w:noProof/>
        </w:rPr>
        <w:lastRenderedPageBreak/>
        <w:drawing>
          <wp:inline distT="0" distB="0" distL="0" distR="0" wp14:anchorId="4C7AF936" wp14:editId="136428C1">
            <wp:extent cx="5731510" cy="217170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FABA4" w14:textId="28787CD5" w:rsidR="00DA7765" w:rsidRDefault="00DA7765"/>
    <w:p w14:paraId="3159D172" w14:textId="5DC4C2A0" w:rsidR="00DA7765" w:rsidRDefault="00DA7765"/>
    <w:p w14:paraId="606B6783" w14:textId="136F024E" w:rsidR="00DA7765" w:rsidRDefault="00DA7765"/>
    <w:p w14:paraId="24B82B87" w14:textId="486A8E91" w:rsidR="00DA7765" w:rsidRDefault="00DA7765"/>
    <w:p w14:paraId="3AEC372E" w14:textId="130DA5C6" w:rsidR="00DA7765" w:rsidRDefault="00DA7765"/>
    <w:p w14:paraId="0D9D4A0A" w14:textId="662E2272" w:rsidR="00DA7765" w:rsidRDefault="00DA7765"/>
    <w:p w14:paraId="12EC4DD4" w14:textId="0E726C66" w:rsidR="00DA7765" w:rsidRDefault="00DA7765"/>
    <w:p w14:paraId="56B5493D" w14:textId="03C78E3E" w:rsidR="00DA7765" w:rsidRDefault="00DA7765"/>
    <w:p w14:paraId="19A89547" w14:textId="1A49ABA9" w:rsidR="00DA7765" w:rsidRDefault="00DA7765">
      <w:r>
        <w:tab/>
      </w:r>
      <w:r>
        <w:tab/>
      </w:r>
      <w:r>
        <w:tab/>
      </w:r>
      <w:r>
        <w:tab/>
        <w:t>Answer is on Next Page</w:t>
      </w:r>
    </w:p>
    <w:p w14:paraId="45B61D61" w14:textId="6EFC7D97" w:rsidR="00DA7765" w:rsidRDefault="00DA7765">
      <w:r>
        <w:rPr>
          <w:noProof/>
        </w:rPr>
        <w:lastRenderedPageBreak/>
        <w:drawing>
          <wp:inline distT="0" distB="0" distL="0" distR="0" wp14:anchorId="276897D8" wp14:editId="3CD9F129">
            <wp:extent cx="5989320" cy="9157834"/>
            <wp:effectExtent l="0" t="0" r="0" b="5715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3147" cy="916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E2CCBD" wp14:editId="1069BBF3">
            <wp:extent cx="5713095" cy="8863330"/>
            <wp:effectExtent l="0" t="0" r="1905" b="0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095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B673B5" wp14:editId="6E0428BE">
            <wp:extent cx="5731510" cy="8498205"/>
            <wp:effectExtent l="0" t="0" r="2540" b="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49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A504987" wp14:editId="71412D04">
            <wp:extent cx="5731510" cy="5615305"/>
            <wp:effectExtent l="0" t="0" r="2540" b="4445"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61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AFF44" w14:textId="47219885" w:rsidR="00C16599" w:rsidRDefault="00C16599"/>
    <w:p w14:paraId="6EE50912" w14:textId="6399E0D0" w:rsidR="00C16599" w:rsidRDefault="00C16599"/>
    <w:p w14:paraId="21526D59" w14:textId="77777777" w:rsidR="00C16599" w:rsidRDefault="00C16599"/>
    <w:p w14:paraId="53E4D544" w14:textId="0CD67297" w:rsidR="00C16599" w:rsidRDefault="00C16599"/>
    <w:p w14:paraId="19F6B904" w14:textId="34BB9756" w:rsidR="00C16599" w:rsidRDefault="00C16599">
      <w:r>
        <w:rPr>
          <w:noProof/>
        </w:rPr>
        <w:drawing>
          <wp:inline distT="0" distB="0" distL="0" distR="0" wp14:anchorId="1E1D6BA0" wp14:editId="6ABF475D">
            <wp:extent cx="5731510" cy="1316355"/>
            <wp:effectExtent l="0" t="0" r="254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1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97FE2" w14:textId="509BB913" w:rsidR="007F4261" w:rsidRDefault="007F4261"/>
    <w:p w14:paraId="193AA216" w14:textId="55073F70" w:rsidR="00E04083" w:rsidRDefault="00A74AB2">
      <w:r>
        <w:rPr>
          <w:noProof/>
        </w:rPr>
        <w:lastRenderedPageBreak/>
        <w:drawing>
          <wp:inline distT="0" distB="0" distL="0" distR="0" wp14:anchorId="6AB7D23D" wp14:editId="7DB77528">
            <wp:extent cx="5657215" cy="8863330"/>
            <wp:effectExtent l="0" t="0" r="635" b="0"/>
            <wp:docPr id="16" name="Picture 1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215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86FF1" w:rsidRPr="00986FF1">
        <w:rPr>
          <w:noProof/>
        </w:rPr>
        <w:lastRenderedPageBreak/>
        <w:drawing>
          <wp:inline distT="0" distB="0" distL="0" distR="0" wp14:anchorId="14D5D179" wp14:editId="0E9EAF77">
            <wp:extent cx="5731510" cy="8802370"/>
            <wp:effectExtent l="0" t="0" r="2540" b="0"/>
            <wp:docPr id="18" name="Picture 1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80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04083">
        <w:rPr>
          <w:noProof/>
        </w:rPr>
        <w:lastRenderedPageBreak/>
        <w:drawing>
          <wp:inline distT="0" distB="0" distL="0" distR="0" wp14:anchorId="09B9947E" wp14:editId="7D6D665B">
            <wp:extent cx="5731510" cy="2500630"/>
            <wp:effectExtent l="0" t="0" r="254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BBC20" w14:textId="768D03AB" w:rsidR="00D24FF9" w:rsidRDefault="00D24FF9"/>
    <w:p w14:paraId="1AD2B47B" w14:textId="206281D1" w:rsidR="00D24FF9" w:rsidRDefault="00D24FF9"/>
    <w:p w14:paraId="7E1AEC10" w14:textId="69DF2A68" w:rsidR="00D24FF9" w:rsidRDefault="00D24FF9"/>
    <w:p w14:paraId="316AB6B7" w14:textId="65F069A3" w:rsidR="00D24FF9" w:rsidRDefault="00D24FF9"/>
    <w:p w14:paraId="53118647" w14:textId="6259397E" w:rsidR="00D24FF9" w:rsidRDefault="00D24FF9"/>
    <w:p w14:paraId="13FF7F9A" w14:textId="4BCEEED7" w:rsidR="00D24FF9" w:rsidRDefault="00D24FF9"/>
    <w:p w14:paraId="5CAD9B46" w14:textId="0B2ABF39" w:rsidR="00D24FF9" w:rsidRDefault="00D24FF9"/>
    <w:p w14:paraId="01F6ABAD" w14:textId="6F24C7A3" w:rsidR="00D24FF9" w:rsidRDefault="00D24FF9"/>
    <w:p w14:paraId="710BB678" w14:textId="69640CE8" w:rsidR="00D24FF9" w:rsidRDefault="00D24FF9"/>
    <w:p w14:paraId="3E500F1A" w14:textId="317BE824" w:rsidR="00D24FF9" w:rsidRDefault="00D24FF9">
      <w:r>
        <w:tab/>
      </w:r>
      <w:r>
        <w:tab/>
      </w:r>
      <w:r>
        <w:tab/>
      </w:r>
      <w:r>
        <w:tab/>
      </w:r>
      <w:r w:rsidR="00791430">
        <w:t xml:space="preserve"> </w:t>
      </w:r>
      <w:r>
        <w:t>Answer is on next page</w:t>
      </w:r>
    </w:p>
    <w:p w14:paraId="40E9CF9E" w14:textId="79402679" w:rsidR="00E04083" w:rsidRDefault="00E04083">
      <w:r>
        <w:rPr>
          <w:noProof/>
        </w:rPr>
        <w:lastRenderedPageBreak/>
        <w:drawing>
          <wp:inline distT="0" distB="0" distL="0" distR="0" wp14:anchorId="31593D64" wp14:editId="655EB8F5">
            <wp:extent cx="5363210" cy="8863330"/>
            <wp:effectExtent l="0" t="0" r="8890" b="0"/>
            <wp:docPr id="9" name="Picture 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210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2E764B" wp14:editId="53A25D10">
            <wp:extent cx="5372735" cy="8863330"/>
            <wp:effectExtent l="0" t="0" r="0" b="0"/>
            <wp:docPr id="10" name="Picture 1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735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4F61">
        <w:rPr>
          <w:noProof/>
        </w:rPr>
        <w:lastRenderedPageBreak/>
        <w:drawing>
          <wp:inline distT="0" distB="0" distL="0" distR="0" wp14:anchorId="6F9D8878" wp14:editId="4C7A641B">
            <wp:extent cx="5731510" cy="8185150"/>
            <wp:effectExtent l="0" t="0" r="2540" b="6350"/>
            <wp:docPr id="11" name="Picture 1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18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04083" w:rsidSect="003C1A76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tbC0MDYwNDSztDBT0lEKTi0uzszPAykwrAUAyzFvdywAAAA="/>
  </w:docVars>
  <w:rsids>
    <w:rsidRoot w:val="00D3373C"/>
    <w:rsid w:val="0015607E"/>
    <w:rsid w:val="003C1A76"/>
    <w:rsid w:val="00791430"/>
    <w:rsid w:val="007F4261"/>
    <w:rsid w:val="00986FF1"/>
    <w:rsid w:val="00A74AB2"/>
    <w:rsid w:val="00AD797E"/>
    <w:rsid w:val="00C04F61"/>
    <w:rsid w:val="00C16599"/>
    <w:rsid w:val="00D24FF9"/>
    <w:rsid w:val="00D3373C"/>
    <w:rsid w:val="00DA7765"/>
    <w:rsid w:val="00E04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C3814"/>
  <w15:chartTrackingRefBased/>
  <w15:docId w15:val="{FB63301D-1CF2-4920-B222-4C415C6E0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C1A7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C1A76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MASTER’S IN DATA ANALYTICS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12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UNIVERSITY</Company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subject>LINEAR REGRESSION</dc:subject>
  <dc:creator>Tushar Raj</dc:creator>
  <cp:keywords/>
  <dc:description/>
  <cp:lastModifiedBy>tushar raj</cp:lastModifiedBy>
  <cp:revision>12</cp:revision>
  <dcterms:created xsi:type="dcterms:W3CDTF">2021-10-17T15:42:00Z</dcterms:created>
  <dcterms:modified xsi:type="dcterms:W3CDTF">2021-10-19T01:05:00Z</dcterms:modified>
</cp:coreProperties>
</file>